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宋体" w:hAnsi="宋体" w:eastAsia="宋体"/>
          <w:sz w:val="28"/>
          <w:szCs w:val="28"/>
        </w:rPr>
      </w:pPr>
      <w:r>
        <w:rPr>
          <w:rFonts w:hint="eastAsia" w:ascii="宋体" w:hAnsi="宋体" w:eastAsia="宋体"/>
          <w:sz w:val="28"/>
          <w:szCs w:val="28"/>
        </w:rPr>
        <w:t>附件</w:t>
      </w:r>
      <w:r>
        <w:rPr>
          <w:rFonts w:ascii="宋体" w:hAnsi="宋体" w:eastAsia="宋体"/>
          <w:sz w:val="28"/>
          <w:szCs w:val="28"/>
        </w:rPr>
        <w:t>2</w:t>
      </w:r>
    </w:p>
    <w:p>
      <w:pPr>
        <w:spacing w:line="440" w:lineRule="exact"/>
        <w:jc w:val="center"/>
        <w:rPr>
          <w:rFonts w:ascii="黑体" w:eastAsia="黑体"/>
          <w:b/>
          <w:color w:val="FF0000"/>
        </w:rPr>
      </w:pPr>
      <w:r>
        <w:rPr>
          <w:rFonts w:hint="eastAsia"/>
          <w:b/>
          <w:bCs/>
          <w:sz w:val="30"/>
          <w:szCs w:val="30"/>
        </w:rPr>
        <w:t>2023年湖南科技大学潇湘学院教学改革研究项目指标数</w:t>
      </w:r>
    </w:p>
    <w:tbl>
      <w:tblPr>
        <w:tblStyle w:val="4"/>
        <w:tblW w:w="9701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35"/>
        <w:gridCol w:w="3019"/>
        <w:gridCol w:w="3233"/>
        <w:gridCol w:w="1270"/>
        <w:gridCol w:w="124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1" w:hRule="atLeast"/>
          <w:tblHeader/>
          <w:jc w:val="center"/>
        </w:trPr>
        <w:tc>
          <w:tcPr>
            <w:tcW w:w="935" w:type="dxa"/>
            <w:vMerge w:val="restart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2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序号</w:t>
            </w:r>
          </w:p>
        </w:tc>
        <w:tc>
          <w:tcPr>
            <w:tcW w:w="3019" w:type="dxa"/>
            <w:vMerge w:val="restart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2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单位名称</w:t>
            </w:r>
          </w:p>
        </w:tc>
        <w:tc>
          <w:tcPr>
            <w:tcW w:w="3233" w:type="dxa"/>
            <w:vMerge w:val="restart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20" w:lineRule="exact"/>
              <w:jc w:val="center"/>
              <w:textAlignment w:val="auto"/>
              <w:rPr>
                <w:rFonts w:hint="eastAsia" w:eastAsia="仿宋_GB2312"/>
                <w:sz w:val="28"/>
                <w:szCs w:val="28"/>
                <w:lang w:eastAsia="zh-CN"/>
              </w:rPr>
            </w:pPr>
            <w:r>
              <w:rPr>
                <w:rFonts w:hint="eastAsia"/>
                <w:sz w:val="28"/>
                <w:szCs w:val="28"/>
              </w:rPr>
              <w:t>省级项目推荐指标数</w:t>
            </w:r>
            <w:r>
              <w:rPr>
                <w:rFonts w:hint="eastAsia"/>
                <w:sz w:val="28"/>
                <w:szCs w:val="28"/>
                <w:lang w:eastAsia="zh-CN"/>
              </w:rPr>
              <w:t>（</w:t>
            </w:r>
            <w:r>
              <w:rPr>
                <w:rFonts w:hint="eastAsia"/>
                <w:sz w:val="28"/>
                <w:szCs w:val="28"/>
                <w:lang w:val="en-US" w:eastAsia="zh-CN"/>
              </w:rPr>
              <w:t>可申报普通项目或者课程思政项目</w:t>
            </w:r>
            <w:r>
              <w:rPr>
                <w:rFonts w:hint="eastAsia"/>
                <w:sz w:val="28"/>
                <w:szCs w:val="28"/>
                <w:lang w:eastAsia="zh-CN"/>
              </w:rPr>
              <w:t>）</w:t>
            </w:r>
            <w:bookmarkStart w:id="0" w:name="_GoBack"/>
            <w:bookmarkEnd w:id="0"/>
          </w:p>
        </w:tc>
        <w:tc>
          <w:tcPr>
            <w:tcW w:w="2514" w:type="dxa"/>
            <w:gridSpan w:val="2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20" w:lineRule="exact"/>
              <w:jc w:val="center"/>
              <w:textAlignment w:val="auto"/>
              <w:rPr>
                <w:rFonts w:hint="eastAsia"/>
                <w:sz w:val="28"/>
                <w:szCs w:val="28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院</w:t>
            </w:r>
            <w:r>
              <w:rPr>
                <w:rFonts w:hint="eastAsia"/>
                <w:sz w:val="28"/>
                <w:szCs w:val="28"/>
              </w:rPr>
              <w:t>级指标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5" w:hRule="atLeast"/>
          <w:tblHeader/>
          <w:jc w:val="center"/>
        </w:trPr>
        <w:tc>
          <w:tcPr>
            <w:tcW w:w="935" w:type="dxa"/>
            <w:vMerge w:val="continue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20" w:lineRule="exact"/>
              <w:jc w:val="center"/>
              <w:textAlignment w:val="auto"/>
              <w:rPr>
                <w:rFonts w:hint="eastAsia"/>
                <w:sz w:val="28"/>
                <w:szCs w:val="28"/>
              </w:rPr>
            </w:pPr>
          </w:p>
        </w:tc>
        <w:tc>
          <w:tcPr>
            <w:tcW w:w="3019" w:type="dxa"/>
            <w:vMerge w:val="continue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20" w:lineRule="exact"/>
              <w:jc w:val="center"/>
              <w:textAlignment w:val="auto"/>
              <w:rPr>
                <w:rFonts w:hint="eastAsia"/>
                <w:sz w:val="28"/>
                <w:szCs w:val="28"/>
              </w:rPr>
            </w:pPr>
          </w:p>
        </w:tc>
        <w:tc>
          <w:tcPr>
            <w:tcW w:w="3233" w:type="dxa"/>
            <w:vMerge w:val="continue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20" w:lineRule="exact"/>
              <w:jc w:val="center"/>
              <w:textAlignment w:val="auto"/>
              <w:rPr>
                <w:rFonts w:hint="eastAsia"/>
                <w:sz w:val="28"/>
                <w:szCs w:val="28"/>
              </w:rPr>
            </w:pPr>
          </w:p>
        </w:tc>
        <w:tc>
          <w:tcPr>
            <w:tcW w:w="1270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20" w:lineRule="exact"/>
              <w:jc w:val="center"/>
              <w:textAlignment w:val="auto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一般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20" w:lineRule="exact"/>
              <w:jc w:val="center"/>
              <w:textAlignment w:val="auto"/>
              <w:rPr>
                <w:rFonts w:hint="eastAsia"/>
                <w:sz w:val="28"/>
                <w:szCs w:val="28"/>
                <w:lang w:val="en-US" w:eastAsia="zh-CN"/>
              </w:rPr>
            </w:pPr>
            <w:r>
              <w:rPr>
                <w:rFonts w:hint="eastAsia"/>
                <w:sz w:val="28"/>
                <w:szCs w:val="28"/>
              </w:rPr>
              <w:t>项目</w:t>
            </w:r>
          </w:p>
        </w:tc>
        <w:tc>
          <w:tcPr>
            <w:tcW w:w="1244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20" w:lineRule="exact"/>
              <w:jc w:val="both"/>
              <w:textAlignment w:val="auto"/>
              <w:rPr>
                <w:rFonts w:hint="eastAsia"/>
                <w:sz w:val="28"/>
                <w:szCs w:val="28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课程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20" w:lineRule="exact"/>
              <w:jc w:val="both"/>
              <w:textAlignment w:val="auto"/>
              <w:rPr>
                <w:rFonts w:hint="default"/>
                <w:sz w:val="28"/>
                <w:szCs w:val="28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思政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935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</w:t>
            </w:r>
          </w:p>
        </w:tc>
        <w:tc>
          <w:tcPr>
            <w:tcW w:w="3019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both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土木工程系</w:t>
            </w:r>
          </w:p>
        </w:tc>
        <w:tc>
          <w:tcPr>
            <w:tcW w:w="3233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</w:t>
            </w:r>
          </w:p>
        </w:tc>
        <w:tc>
          <w:tcPr>
            <w:tcW w:w="1270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</w:t>
            </w:r>
          </w:p>
        </w:tc>
        <w:tc>
          <w:tcPr>
            <w:tcW w:w="1244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rFonts w:hint="eastAsia" w:eastAsia="仿宋_GB2312"/>
                <w:sz w:val="28"/>
                <w:szCs w:val="28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935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2</w:t>
            </w:r>
          </w:p>
        </w:tc>
        <w:tc>
          <w:tcPr>
            <w:tcW w:w="3019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both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机电工程系</w:t>
            </w:r>
          </w:p>
        </w:tc>
        <w:tc>
          <w:tcPr>
            <w:tcW w:w="3233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</w:t>
            </w:r>
          </w:p>
        </w:tc>
        <w:tc>
          <w:tcPr>
            <w:tcW w:w="1270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</w:t>
            </w:r>
          </w:p>
        </w:tc>
        <w:tc>
          <w:tcPr>
            <w:tcW w:w="1244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rFonts w:hint="eastAsia" w:eastAsia="仿宋_GB2312"/>
                <w:sz w:val="28"/>
                <w:szCs w:val="28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935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3</w:t>
            </w:r>
          </w:p>
        </w:tc>
        <w:tc>
          <w:tcPr>
            <w:tcW w:w="3019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both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信息与电气工程系</w:t>
            </w:r>
          </w:p>
        </w:tc>
        <w:tc>
          <w:tcPr>
            <w:tcW w:w="3233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</w:t>
            </w:r>
          </w:p>
        </w:tc>
        <w:tc>
          <w:tcPr>
            <w:tcW w:w="1270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</w:t>
            </w:r>
          </w:p>
        </w:tc>
        <w:tc>
          <w:tcPr>
            <w:tcW w:w="1244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rFonts w:hint="eastAsia" w:eastAsia="仿宋_GB2312"/>
                <w:sz w:val="28"/>
                <w:szCs w:val="28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935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4</w:t>
            </w:r>
          </w:p>
        </w:tc>
        <w:tc>
          <w:tcPr>
            <w:tcW w:w="3019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both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计算机科学与工程系</w:t>
            </w:r>
          </w:p>
        </w:tc>
        <w:tc>
          <w:tcPr>
            <w:tcW w:w="3233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</w:t>
            </w:r>
          </w:p>
        </w:tc>
        <w:tc>
          <w:tcPr>
            <w:tcW w:w="1270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</w:t>
            </w:r>
          </w:p>
        </w:tc>
        <w:tc>
          <w:tcPr>
            <w:tcW w:w="1244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rFonts w:hint="eastAsia" w:eastAsia="仿宋_GB2312"/>
                <w:sz w:val="28"/>
                <w:szCs w:val="28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935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5</w:t>
            </w:r>
          </w:p>
        </w:tc>
        <w:tc>
          <w:tcPr>
            <w:tcW w:w="3019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both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建筑与艺术设计系</w:t>
            </w:r>
          </w:p>
        </w:tc>
        <w:tc>
          <w:tcPr>
            <w:tcW w:w="3233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</w:t>
            </w:r>
          </w:p>
        </w:tc>
        <w:tc>
          <w:tcPr>
            <w:tcW w:w="1270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</w:t>
            </w:r>
          </w:p>
        </w:tc>
        <w:tc>
          <w:tcPr>
            <w:tcW w:w="1244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rFonts w:hint="eastAsia" w:eastAsia="仿宋_GB2312"/>
                <w:sz w:val="28"/>
                <w:szCs w:val="28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935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6</w:t>
            </w:r>
          </w:p>
        </w:tc>
        <w:tc>
          <w:tcPr>
            <w:tcW w:w="3019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both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人文系</w:t>
            </w:r>
          </w:p>
        </w:tc>
        <w:tc>
          <w:tcPr>
            <w:tcW w:w="3233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2（含奖励）</w:t>
            </w:r>
          </w:p>
        </w:tc>
        <w:tc>
          <w:tcPr>
            <w:tcW w:w="1270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</w:t>
            </w:r>
          </w:p>
        </w:tc>
        <w:tc>
          <w:tcPr>
            <w:tcW w:w="1244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rFonts w:hint="default" w:eastAsia="仿宋_GB2312"/>
                <w:sz w:val="28"/>
                <w:szCs w:val="28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935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7</w:t>
            </w:r>
          </w:p>
        </w:tc>
        <w:tc>
          <w:tcPr>
            <w:tcW w:w="3019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both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外国语系</w:t>
            </w:r>
          </w:p>
        </w:tc>
        <w:tc>
          <w:tcPr>
            <w:tcW w:w="3233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</w:t>
            </w:r>
          </w:p>
        </w:tc>
        <w:tc>
          <w:tcPr>
            <w:tcW w:w="1270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</w:t>
            </w:r>
          </w:p>
        </w:tc>
        <w:tc>
          <w:tcPr>
            <w:tcW w:w="1244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rFonts w:hint="eastAsia" w:eastAsia="仿宋_GB2312"/>
                <w:sz w:val="28"/>
                <w:szCs w:val="28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935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8</w:t>
            </w:r>
          </w:p>
        </w:tc>
        <w:tc>
          <w:tcPr>
            <w:tcW w:w="3019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both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商学系</w:t>
            </w:r>
          </w:p>
        </w:tc>
        <w:tc>
          <w:tcPr>
            <w:tcW w:w="3233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</w:t>
            </w:r>
          </w:p>
        </w:tc>
        <w:tc>
          <w:tcPr>
            <w:tcW w:w="1270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</w:t>
            </w:r>
          </w:p>
        </w:tc>
        <w:tc>
          <w:tcPr>
            <w:tcW w:w="1244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rFonts w:hint="eastAsia" w:eastAsia="仿宋_GB2312"/>
                <w:sz w:val="28"/>
                <w:szCs w:val="28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935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9</w:t>
            </w:r>
          </w:p>
        </w:tc>
        <w:tc>
          <w:tcPr>
            <w:tcW w:w="3019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both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齐白石</w:t>
            </w:r>
            <w:r>
              <w:rPr>
                <w:rFonts w:hint="eastAsia"/>
                <w:sz w:val="28"/>
                <w:szCs w:val="28"/>
              </w:rPr>
              <w:t>艺术系</w:t>
            </w:r>
          </w:p>
        </w:tc>
        <w:tc>
          <w:tcPr>
            <w:tcW w:w="3233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</w:t>
            </w:r>
          </w:p>
        </w:tc>
        <w:tc>
          <w:tcPr>
            <w:tcW w:w="1270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</w:t>
            </w:r>
          </w:p>
        </w:tc>
        <w:tc>
          <w:tcPr>
            <w:tcW w:w="1244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rFonts w:hint="eastAsia" w:eastAsia="仿宋_GB2312"/>
                <w:sz w:val="28"/>
                <w:szCs w:val="28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935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0</w:t>
            </w:r>
          </w:p>
        </w:tc>
        <w:tc>
          <w:tcPr>
            <w:tcW w:w="3019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both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体育系</w:t>
            </w:r>
          </w:p>
        </w:tc>
        <w:tc>
          <w:tcPr>
            <w:tcW w:w="3233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</w:t>
            </w:r>
          </w:p>
        </w:tc>
        <w:tc>
          <w:tcPr>
            <w:tcW w:w="1270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</w:t>
            </w:r>
          </w:p>
        </w:tc>
        <w:tc>
          <w:tcPr>
            <w:tcW w:w="1244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rFonts w:hint="eastAsia" w:eastAsia="仿宋_GB2312"/>
                <w:sz w:val="28"/>
                <w:szCs w:val="28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935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1</w:t>
            </w:r>
          </w:p>
        </w:tc>
        <w:tc>
          <w:tcPr>
            <w:tcW w:w="3019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both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法学与公共管理系</w:t>
            </w:r>
          </w:p>
        </w:tc>
        <w:tc>
          <w:tcPr>
            <w:tcW w:w="3233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</w:t>
            </w:r>
          </w:p>
        </w:tc>
        <w:tc>
          <w:tcPr>
            <w:tcW w:w="1270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</w:t>
            </w:r>
          </w:p>
        </w:tc>
        <w:tc>
          <w:tcPr>
            <w:tcW w:w="1244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rFonts w:hint="eastAsia" w:eastAsia="仿宋_GB2312"/>
                <w:sz w:val="28"/>
                <w:szCs w:val="28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935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2</w:t>
            </w:r>
          </w:p>
        </w:tc>
        <w:tc>
          <w:tcPr>
            <w:tcW w:w="3019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both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潇湘学院</w:t>
            </w:r>
          </w:p>
        </w:tc>
        <w:tc>
          <w:tcPr>
            <w:tcW w:w="3233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</w:t>
            </w:r>
          </w:p>
        </w:tc>
        <w:tc>
          <w:tcPr>
            <w:tcW w:w="1270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</w:t>
            </w:r>
          </w:p>
        </w:tc>
        <w:tc>
          <w:tcPr>
            <w:tcW w:w="1244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rFonts w:hint="eastAsia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3954" w:type="dxa"/>
            <w:gridSpan w:val="2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合  计</w:t>
            </w:r>
          </w:p>
        </w:tc>
        <w:tc>
          <w:tcPr>
            <w:tcW w:w="3233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rFonts w:hint="eastAsia" w:eastAsia="仿宋_GB2312"/>
                <w:sz w:val="28"/>
                <w:szCs w:val="28"/>
                <w:lang w:eastAsia="zh-CN"/>
              </w:rPr>
            </w:pPr>
            <w:r>
              <w:rPr>
                <w:rFonts w:hint="eastAsia"/>
                <w:sz w:val="28"/>
                <w:szCs w:val="28"/>
              </w:rPr>
              <w:t>1</w:t>
            </w:r>
            <w:r>
              <w:rPr>
                <w:rFonts w:hint="eastAsia"/>
                <w:sz w:val="28"/>
                <w:szCs w:val="28"/>
                <w:lang w:val="en-US" w:eastAsia="zh-CN"/>
              </w:rPr>
              <w:t>3</w:t>
            </w:r>
          </w:p>
        </w:tc>
        <w:tc>
          <w:tcPr>
            <w:tcW w:w="1270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2</w:t>
            </w:r>
          </w:p>
        </w:tc>
        <w:tc>
          <w:tcPr>
            <w:tcW w:w="1244" w:type="dxa"/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center"/>
              <w:textAlignment w:val="auto"/>
              <w:rPr>
                <w:rFonts w:hint="default" w:eastAsia="仿宋_GB2312"/>
                <w:sz w:val="28"/>
                <w:szCs w:val="28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11</w:t>
            </w:r>
          </w:p>
        </w:tc>
      </w:tr>
    </w:tbl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YCC0sDA0NTY0tjAyMDSyUdpeDU4uLM/DyQAsNaAKzg7DQsAAAA"/>
    <w:docVar w:name="commondata" w:val="eyJoZGlkIjoiMzAzMjA4M2FlM2ZiMDM1YWQwZjNhZmRkNThiZjMxODkifQ=="/>
  </w:docVars>
  <w:rsids>
    <w:rsidRoot w:val="00327A76"/>
    <w:rsid w:val="00015212"/>
    <w:rsid w:val="000205AD"/>
    <w:rsid w:val="000208ED"/>
    <w:rsid w:val="00027989"/>
    <w:rsid w:val="00037122"/>
    <w:rsid w:val="00056692"/>
    <w:rsid w:val="000764DA"/>
    <w:rsid w:val="00081974"/>
    <w:rsid w:val="000911FE"/>
    <w:rsid w:val="000926C2"/>
    <w:rsid w:val="000A5542"/>
    <w:rsid w:val="000A7210"/>
    <w:rsid w:val="000B1DA0"/>
    <w:rsid w:val="000B4554"/>
    <w:rsid w:val="000D12C2"/>
    <w:rsid w:val="000D144A"/>
    <w:rsid w:val="000E78D9"/>
    <w:rsid w:val="000F01A3"/>
    <w:rsid w:val="0010155D"/>
    <w:rsid w:val="00102930"/>
    <w:rsid w:val="00104146"/>
    <w:rsid w:val="001141BE"/>
    <w:rsid w:val="001320ED"/>
    <w:rsid w:val="00137BF2"/>
    <w:rsid w:val="0014295F"/>
    <w:rsid w:val="001434BE"/>
    <w:rsid w:val="001511EF"/>
    <w:rsid w:val="0016552A"/>
    <w:rsid w:val="00175825"/>
    <w:rsid w:val="00182F3F"/>
    <w:rsid w:val="001923F0"/>
    <w:rsid w:val="001A28D6"/>
    <w:rsid w:val="001A595B"/>
    <w:rsid w:val="001C53AC"/>
    <w:rsid w:val="001E7A0E"/>
    <w:rsid w:val="001F5826"/>
    <w:rsid w:val="002018E4"/>
    <w:rsid w:val="00206474"/>
    <w:rsid w:val="00213BCB"/>
    <w:rsid w:val="00217B93"/>
    <w:rsid w:val="00223AA7"/>
    <w:rsid w:val="00230FC0"/>
    <w:rsid w:val="0023110A"/>
    <w:rsid w:val="0023167F"/>
    <w:rsid w:val="002424CF"/>
    <w:rsid w:val="00244E98"/>
    <w:rsid w:val="00246240"/>
    <w:rsid w:val="00252D03"/>
    <w:rsid w:val="002654FD"/>
    <w:rsid w:val="002760FA"/>
    <w:rsid w:val="00280517"/>
    <w:rsid w:val="00285553"/>
    <w:rsid w:val="002861BC"/>
    <w:rsid w:val="00286281"/>
    <w:rsid w:val="002869AF"/>
    <w:rsid w:val="002947CB"/>
    <w:rsid w:val="002A229E"/>
    <w:rsid w:val="002C2AEB"/>
    <w:rsid w:val="002C3512"/>
    <w:rsid w:val="002C6EE5"/>
    <w:rsid w:val="002D3B84"/>
    <w:rsid w:val="002D74EF"/>
    <w:rsid w:val="002E141F"/>
    <w:rsid w:val="002F083F"/>
    <w:rsid w:val="00312670"/>
    <w:rsid w:val="00324115"/>
    <w:rsid w:val="0032756A"/>
    <w:rsid w:val="00327A76"/>
    <w:rsid w:val="00330C90"/>
    <w:rsid w:val="003478BE"/>
    <w:rsid w:val="00350AB4"/>
    <w:rsid w:val="00354113"/>
    <w:rsid w:val="003543D2"/>
    <w:rsid w:val="003615BE"/>
    <w:rsid w:val="00375026"/>
    <w:rsid w:val="0037599A"/>
    <w:rsid w:val="00376D53"/>
    <w:rsid w:val="00376E67"/>
    <w:rsid w:val="00383FFA"/>
    <w:rsid w:val="003A2079"/>
    <w:rsid w:val="003A580F"/>
    <w:rsid w:val="003A796E"/>
    <w:rsid w:val="003C1EDD"/>
    <w:rsid w:val="003D12AA"/>
    <w:rsid w:val="003D235D"/>
    <w:rsid w:val="003D5F47"/>
    <w:rsid w:val="003F232C"/>
    <w:rsid w:val="003F29AE"/>
    <w:rsid w:val="003F2A1E"/>
    <w:rsid w:val="003F53D6"/>
    <w:rsid w:val="00400A1B"/>
    <w:rsid w:val="004048E6"/>
    <w:rsid w:val="004134A2"/>
    <w:rsid w:val="00415207"/>
    <w:rsid w:val="004163FA"/>
    <w:rsid w:val="00433D40"/>
    <w:rsid w:val="00441774"/>
    <w:rsid w:val="00442EE6"/>
    <w:rsid w:val="004433C5"/>
    <w:rsid w:val="00447E38"/>
    <w:rsid w:val="0045474E"/>
    <w:rsid w:val="00455E11"/>
    <w:rsid w:val="004670D4"/>
    <w:rsid w:val="004723C9"/>
    <w:rsid w:val="00480B26"/>
    <w:rsid w:val="004914F2"/>
    <w:rsid w:val="00495AC7"/>
    <w:rsid w:val="00497CA7"/>
    <w:rsid w:val="004B254B"/>
    <w:rsid w:val="004B4689"/>
    <w:rsid w:val="004B7DC5"/>
    <w:rsid w:val="004C0C91"/>
    <w:rsid w:val="004C2063"/>
    <w:rsid w:val="004C6568"/>
    <w:rsid w:val="004E1BA4"/>
    <w:rsid w:val="004E2C06"/>
    <w:rsid w:val="004E462E"/>
    <w:rsid w:val="004F5A5C"/>
    <w:rsid w:val="00500AF7"/>
    <w:rsid w:val="00504069"/>
    <w:rsid w:val="00510766"/>
    <w:rsid w:val="005142D6"/>
    <w:rsid w:val="005318DD"/>
    <w:rsid w:val="00536BF6"/>
    <w:rsid w:val="00552F37"/>
    <w:rsid w:val="0055780B"/>
    <w:rsid w:val="00561F5A"/>
    <w:rsid w:val="00595A02"/>
    <w:rsid w:val="005A714D"/>
    <w:rsid w:val="005B3DD1"/>
    <w:rsid w:val="005C27E2"/>
    <w:rsid w:val="005C6A86"/>
    <w:rsid w:val="005C7DBC"/>
    <w:rsid w:val="005E40E8"/>
    <w:rsid w:val="005E6D52"/>
    <w:rsid w:val="005F1997"/>
    <w:rsid w:val="005F51C9"/>
    <w:rsid w:val="005F6C67"/>
    <w:rsid w:val="0060043F"/>
    <w:rsid w:val="00607332"/>
    <w:rsid w:val="00625F51"/>
    <w:rsid w:val="00632E3D"/>
    <w:rsid w:val="006378E8"/>
    <w:rsid w:val="00657D47"/>
    <w:rsid w:val="006733E7"/>
    <w:rsid w:val="00677016"/>
    <w:rsid w:val="00687C7C"/>
    <w:rsid w:val="00691247"/>
    <w:rsid w:val="00692A8F"/>
    <w:rsid w:val="006962E3"/>
    <w:rsid w:val="006B707E"/>
    <w:rsid w:val="006C6BD9"/>
    <w:rsid w:val="006C70DC"/>
    <w:rsid w:val="006D0281"/>
    <w:rsid w:val="006D6D85"/>
    <w:rsid w:val="006E0082"/>
    <w:rsid w:val="006E6A41"/>
    <w:rsid w:val="006F08B1"/>
    <w:rsid w:val="00700379"/>
    <w:rsid w:val="007035CF"/>
    <w:rsid w:val="0072372A"/>
    <w:rsid w:val="00724E44"/>
    <w:rsid w:val="00735AB0"/>
    <w:rsid w:val="0073751B"/>
    <w:rsid w:val="00740B48"/>
    <w:rsid w:val="0074265D"/>
    <w:rsid w:val="00743472"/>
    <w:rsid w:val="00744B76"/>
    <w:rsid w:val="00745BC9"/>
    <w:rsid w:val="00745D91"/>
    <w:rsid w:val="00761B7E"/>
    <w:rsid w:val="00770A1E"/>
    <w:rsid w:val="00773E23"/>
    <w:rsid w:val="00796597"/>
    <w:rsid w:val="007B6558"/>
    <w:rsid w:val="007C0D45"/>
    <w:rsid w:val="007C592B"/>
    <w:rsid w:val="007C6310"/>
    <w:rsid w:val="007C6F9C"/>
    <w:rsid w:val="007D51B5"/>
    <w:rsid w:val="007D7B2C"/>
    <w:rsid w:val="007E52F1"/>
    <w:rsid w:val="007F393A"/>
    <w:rsid w:val="007F4566"/>
    <w:rsid w:val="007F50C2"/>
    <w:rsid w:val="007F52ED"/>
    <w:rsid w:val="007F6FAC"/>
    <w:rsid w:val="008050DE"/>
    <w:rsid w:val="00807146"/>
    <w:rsid w:val="0081098F"/>
    <w:rsid w:val="008133A1"/>
    <w:rsid w:val="00826C57"/>
    <w:rsid w:val="0082792B"/>
    <w:rsid w:val="008310FE"/>
    <w:rsid w:val="0083621B"/>
    <w:rsid w:val="00837584"/>
    <w:rsid w:val="00877F8F"/>
    <w:rsid w:val="00890F02"/>
    <w:rsid w:val="0089338B"/>
    <w:rsid w:val="008A018C"/>
    <w:rsid w:val="008A0A7F"/>
    <w:rsid w:val="008A126B"/>
    <w:rsid w:val="008A3338"/>
    <w:rsid w:val="008A7D4F"/>
    <w:rsid w:val="008B1F30"/>
    <w:rsid w:val="008B3B62"/>
    <w:rsid w:val="008C09BB"/>
    <w:rsid w:val="008C467C"/>
    <w:rsid w:val="008E2AEA"/>
    <w:rsid w:val="00906484"/>
    <w:rsid w:val="00907847"/>
    <w:rsid w:val="00912717"/>
    <w:rsid w:val="009245DB"/>
    <w:rsid w:val="00924E50"/>
    <w:rsid w:val="00930659"/>
    <w:rsid w:val="00936F13"/>
    <w:rsid w:val="00936FBB"/>
    <w:rsid w:val="009616E8"/>
    <w:rsid w:val="00987860"/>
    <w:rsid w:val="00990BFD"/>
    <w:rsid w:val="009949C5"/>
    <w:rsid w:val="009C5E23"/>
    <w:rsid w:val="009D62D7"/>
    <w:rsid w:val="009E15C2"/>
    <w:rsid w:val="00A0375B"/>
    <w:rsid w:val="00A05A5D"/>
    <w:rsid w:val="00A06980"/>
    <w:rsid w:val="00A119EF"/>
    <w:rsid w:val="00A14CB7"/>
    <w:rsid w:val="00A16BC5"/>
    <w:rsid w:val="00A31A4E"/>
    <w:rsid w:val="00A33B33"/>
    <w:rsid w:val="00A37B1E"/>
    <w:rsid w:val="00A4052D"/>
    <w:rsid w:val="00A446E4"/>
    <w:rsid w:val="00A527D2"/>
    <w:rsid w:val="00A63F49"/>
    <w:rsid w:val="00A66BFC"/>
    <w:rsid w:val="00A80340"/>
    <w:rsid w:val="00A81714"/>
    <w:rsid w:val="00A964DE"/>
    <w:rsid w:val="00A97397"/>
    <w:rsid w:val="00AB1708"/>
    <w:rsid w:val="00AC3072"/>
    <w:rsid w:val="00AF45A3"/>
    <w:rsid w:val="00AF71AA"/>
    <w:rsid w:val="00B0121D"/>
    <w:rsid w:val="00B04FA9"/>
    <w:rsid w:val="00B064BC"/>
    <w:rsid w:val="00B17EF7"/>
    <w:rsid w:val="00B349C5"/>
    <w:rsid w:val="00B44669"/>
    <w:rsid w:val="00B5112D"/>
    <w:rsid w:val="00B521A5"/>
    <w:rsid w:val="00B61A7A"/>
    <w:rsid w:val="00B651B0"/>
    <w:rsid w:val="00B67723"/>
    <w:rsid w:val="00B740B8"/>
    <w:rsid w:val="00B90222"/>
    <w:rsid w:val="00BA73B2"/>
    <w:rsid w:val="00BA75D9"/>
    <w:rsid w:val="00BB43C1"/>
    <w:rsid w:val="00BC36F5"/>
    <w:rsid w:val="00BD04AE"/>
    <w:rsid w:val="00BD58A8"/>
    <w:rsid w:val="00BD5C29"/>
    <w:rsid w:val="00BD744A"/>
    <w:rsid w:val="00BE24C2"/>
    <w:rsid w:val="00BE4B78"/>
    <w:rsid w:val="00BF007F"/>
    <w:rsid w:val="00BF0360"/>
    <w:rsid w:val="00BF421D"/>
    <w:rsid w:val="00BF47D0"/>
    <w:rsid w:val="00C00461"/>
    <w:rsid w:val="00C16C3E"/>
    <w:rsid w:val="00C33A33"/>
    <w:rsid w:val="00C34479"/>
    <w:rsid w:val="00C46964"/>
    <w:rsid w:val="00C60413"/>
    <w:rsid w:val="00C63D55"/>
    <w:rsid w:val="00C736F3"/>
    <w:rsid w:val="00C756BD"/>
    <w:rsid w:val="00C858AD"/>
    <w:rsid w:val="00C85EF8"/>
    <w:rsid w:val="00CA40F9"/>
    <w:rsid w:val="00CC2E2C"/>
    <w:rsid w:val="00CC6CFB"/>
    <w:rsid w:val="00CD0D4B"/>
    <w:rsid w:val="00CD6513"/>
    <w:rsid w:val="00CE3700"/>
    <w:rsid w:val="00CE5938"/>
    <w:rsid w:val="00CE708E"/>
    <w:rsid w:val="00CE7E8A"/>
    <w:rsid w:val="00CF2058"/>
    <w:rsid w:val="00CF5315"/>
    <w:rsid w:val="00D124E0"/>
    <w:rsid w:val="00D128BF"/>
    <w:rsid w:val="00D15EB7"/>
    <w:rsid w:val="00D22631"/>
    <w:rsid w:val="00D55CD5"/>
    <w:rsid w:val="00D65DEC"/>
    <w:rsid w:val="00D73BEB"/>
    <w:rsid w:val="00D82DCF"/>
    <w:rsid w:val="00D84740"/>
    <w:rsid w:val="00D867E6"/>
    <w:rsid w:val="00D978B5"/>
    <w:rsid w:val="00DA01E3"/>
    <w:rsid w:val="00DA1E98"/>
    <w:rsid w:val="00DC1850"/>
    <w:rsid w:val="00DC5383"/>
    <w:rsid w:val="00DD2B52"/>
    <w:rsid w:val="00DD3641"/>
    <w:rsid w:val="00DD7938"/>
    <w:rsid w:val="00E0024F"/>
    <w:rsid w:val="00E04194"/>
    <w:rsid w:val="00E06AFD"/>
    <w:rsid w:val="00E1206D"/>
    <w:rsid w:val="00E1682F"/>
    <w:rsid w:val="00E26E81"/>
    <w:rsid w:val="00E31A2C"/>
    <w:rsid w:val="00E40495"/>
    <w:rsid w:val="00E44DF3"/>
    <w:rsid w:val="00E47368"/>
    <w:rsid w:val="00E50131"/>
    <w:rsid w:val="00E52F5A"/>
    <w:rsid w:val="00E56D39"/>
    <w:rsid w:val="00E70CE2"/>
    <w:rsid w:val="00E830BF"/>
    <w:rsid w:val="00E85A14"/>
    <w:rsid w:val="00E86BC2"/>
    <w:rsid w:val="00E86ED3"/>
    <w:rsid w:val="00E92D13"/>
    <w:rsid w:val="00EA2364"/>
    <w:rsid w:val="00EA7B4E"/>
    <w:rsid w:val="00EB20EF"/>
    <w:rsid w:val="00EB7D0B"/>
    <w:rsid w:val="00EC4213"/>
    <w:rsid w:val="00EC4278"/>
    <w:rsid w:val="00EC689D"/>
    <w:rsid w:val="00ED4030"/>
    <w:rsid w:val="00ED55FE"/>
    <w:rsid w:val="00EF2C36"/>
    <w:rsid w:val="00F15A5A"/>
    <w:rsid w:val="00F2185C"/>
    <w:rsid w:val="00F21E58"/>
    <w:rsid w:val="00F36B2C"/>
    <w:rsid w:val="00F4028C"/>
    <w:rsid w:val="00F55E18"/>
    <w:rsid w:val="00F6573A"/>
    <w:rsid w:val="00F67466"/>
    <w:rsid w:val="00F8775B"/>
    <w:rsid w:val="00FA5F89"/>
    <w:rsid w:val="00FB125B"/>
    <w:rsid w:val="00FB2FE4"/>
    <w:rsid w:val="00FC630D"/>
    <w:rsid w:val="00FC67F8"/>
    <w:rsid w:val="00FC7BEC"/>
    <w:rsid w:val="00FD757D"/>
    <w:rsid w:val="00FF0D02"/>
    <w:rsid w:val="048B14DF"/>
    <w:rsid w:val="0ACC71D6"/>
    <w:rsid w:val="13296AF3"/>
    <w:rsid w:val="3C0C770F"/>
    <w:rsid w:val="54502BBA"/>
    <w:rsid w:val="5657315D"/>
    <w:rsid w:val="6D783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仿宋_GB2312" w:hAnsi="Times New Roman" w:eastAsia="仿宋_GB2312" w:cs="Times New Roman"/>
      <w:kern w:val="2"/>
      <w:sz w:val="32"/>
      <w:szCs w:val="24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字符"/>
    <w:basedOn w:val="5"/>
    <w:link w:val="3"/>
    <w:qFormat/>
    <w:uiPriority w:val="99"/>
    <w:rPr>
      <w:rFonts w:ascii="仿宋_GB2312" w:hAnsi="Times New Roman" w:eastAsia="仿宋_GB2312" w:cs="Times New Roman"/>
      <w:sz w:val="18"/>
      <w:szCs w:val="18"/>
    </w:rPr>
  </w:style>
  <w:style w:type="character" w:customStyle="1" w:styleId="7">
    <w:name w:val="页脚 字符"/>
    <w:basedOn w:val="5"/>
    <w:link w:val="2"/>
    <w:qFormat/>
    <w:uiPriority w:val="99"/>
    <w:rPr>
      <w:rFonts w:ascii="仿宋_GB2312" w:hAnsi="Times New Roman" w:eastAsia="仿宋_GB2312" w:cs="Times New Roman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china</Company>
  <Pages>1</Pages>
  <Words>178</Words>
  <Characters>186</Characters>
  <Lines>1</Lines>
  <Paragraphs>1</Paragraphs>
  <TotalTime>3</TotalTime>
  <ScaleCrop>false</ScaleCrop>
  <LinksUpToDate>false</LinksUpToDate>
  <CharactersWithSpaces>188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05T02:44:00Z</dcterms:created>
  <dc:creator>蒋耀辉</dc:creator>
  <cp:lastModifiedBy>蒋耀辉</cp:lastModifiedBy>
  <dcterms:modified xsi:type="dcterms:W3CDTF">2023-08-06T12:11:56Z</dcterms:modified>
  <cp:revision>6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574F0621C06C417DB1983EA83CBFBC90</vt:lpwstr>
  </property>
</Properties>
</file>